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1046" w:rsidRPr="00C21046" w:rsidRDefault="00C21046">
      <w:pPr>
        <w:rPr>
          <w:b/>
          <w:sz w:val="28"/>
          <w:szCs w:val="28"/>
        </w:rPr>
      </w:pPr>
      <w:r w:rsidRPr="00C21046">
        <w:rPr>
          <w:b/>
          <w:sz w:val="28"/>
          <w:szCs w:val="28"/>
        </w:rPr>
        <w:t>ENGL101 EXEMPTION TE</w:t>
      </w:r>
      <w:r w:rsidR="00727D95">
        <w:rPr>
          <w:b/>
          <w:sz w:val="28"/>
          <w:szCs w:val="28"/>
        </w:rPr>
        <w:t>ST: MONDAY SEPTEMBER 28, 14</w:t>
      </w:r>
      <w:r w:rsidR="009E2B64">
        <w:rPr>
          <w:b/>
          <w:sz w:val="28"/>
          <w:szCs w:val="28"/>
        </w:rPr>
        <w:t>—</w:t>
      </w:r>
      <w:r w:rsidR="00727D95">
        <w:rPr>
          <w:b/>
          <w:sz w:val="28"/>
          <w:szCs w:val="28"/>
        </w:rPr>
        <w:t>15:05 pm</w:t>
      </w:r>
    </w:p>
    <w:p w:rsidR="009E2B64" w:rsidRDefault="00710CF6">
      <w:r w:rsidRPr="003E50CE">
        <w:t xml:space="preserve">The ENGL1101 exam has 50 multiple choice questions and takes </w:t>
      </w:r>
      <w:r w:rsidR="00BB2F75">
        <w:t>65</w:t>
      </w:r>
      <w:r w:rsidR="009E2B64">
        <w:t xml:space="preserve"> minutes</w:t>
      </w:r>
      <w:r w:rsidRPr="003E50CE">
        <w:t xml:space="preserve"> to complete. </w:t>
      </w:r>
      <w:r w:rsidR="003E50CE">
        <w:t>If you pass the exam with 70% or more,</w:t>
      </w:r>
      <w:r w:rsidR="003E50CE" w:rsidRPr="003E50CE">
        <w:t xml:space="preserve"> you can begin an English 102 class. </w:t>
      </w:r>
      <w:r w:rsidRPr="003E50CE">
        <w:t>The questions are based on the English 101 course syllabus. The subjects include: describing charts and graphs, paragraph organisat</w:t>
      </w:r>
      <w:r w:rsidR="00223A58">
        <w:t xml:space="preserve">ion, paraphrasing, </w:t>
      </w:r>
      <w:r w:rsidR="00223A58" w:rsidRPr="003E50CE">
        <w:t xml:space="preserve">reading </w:t>
      </w:r>
      <w:r w:rsidR="00223A58">
        <w:t xml:space="preserve">and </w:t>
      </w:r>
      <w:bookmarkStart w:id="0" w:name="_GoBack"/>
      <w:bookmarkEnd w:id="0"/>
      <w:r w:rsidR="00223A58">
        <w:t xml:space="preserve">summarising </w:t>
      </w:r>
      <w:r w:rsidR="00223A58" w:rsidRPr="003E50CE">
        <w:t>simple</w:t>
      </w:r>
      <w:r w:rsidR="004C728E">
        <w:t xml:space="preserve"> </w:t>
      </w:r>
      <w:r w:rsidRPr="003E50CE">
        <w:t xml:space="preserve">academic articles, discussions in English and academic vocabulary. </w:t>
      </w:r>
    </w:p>
    <w:p w:rsidR="00C21046" w:rsidRDefault="009E2B64">
      <w:r>
        <w:t xml:space="preserve">The link for the 101 Exemption Test is here: </w:t>
      </w:r>
      <w:hyperlink r:id="rId4" w:history="1">
        <w:r w:rsidRPr="00E009C1">
          <w:rPr>
            <w:rStyle w:val="Hyperlink"/>
          </w:rPr>
          <w:t>https://isikuniversity.mrooms.net/course/view.php?id=7811</w:t>
        </w:r>
      </w:hyperlink>
      <w:r>
        <w:t xml:space="preserve"> </w:t>
      </w:r>
      <w:proofErr w:type="gramStart"/>
      <w:r w:rsidR="003E50CE" w:rsidRPr="008C43C7">
        <w:t>Only</w:t>
      </w:r>
      <w:proofErr w:type="gramEnd"/>
      <w:r w:rsidR="003E50CE" w:rsidRPr="008C43C7">
        <w:t xml:space="preserve"> </w:t>
      </w:r>
      <w:r w:rsidR="003E50CE" w:rsidRPr="009E2B64">
        <w:t xml:space="preserve">students who passed the Prep School Proficiency/Exit Exams </w:t>
      </w:r>
      <w:r>
        <w:t xml:space="preserve">in Spring or Summer </w:t>
      </w:r>
      <w:r w:rsidR="003E50CE" w:rsidRPr="009E2B64">
        <w:t>2020 can take the test.</w:t>
      </w:r>
      <w:r w:rsidR="003E50CE" w:rsidRPr="003E50CE">
        <w:t xml:space="preserve"> </w:t>
      </w:r>
      <w:r w:rsidR="00710CF6" w:rsidRPr="003E50CE">
        <w:t xml:space="preserve">Please prepare for the exam by reading the instructions below </w:t>
      </w:r>
      <w:r w:rsidR="00710CF6" w:rsidRPr="003E50CE">
        <w:rPr>
          <w:u w:val="single"/>
        </w:rPr>
        <w:t>before</w:t>
      </w:r>
      <w:r w:rsidR="00710CF6" w:rsidRPr="003E50CE">
        <w:t xml:space="preserve"> Monday September 28. </w:t>
      </w:r>
    </w:p>
    <w:p w:rsidR="008A6546" w:rsidRPr="00E33A41" w:rsidRDefault="008A6546" w:rsidP="008A6546">
      <w:pPr>
        <w:jc w:val="center"/>
        <w:rPr>
          <w:b/>
          <w:sz w:val="24"/>
          <w:szCs w:val="24"/>
        </w:rPr>
      </w:pPr>
      <w:r w:rsidRPr="00E33A41">
        <w:rPr>
          <w:b/>
          <w:sz w:val="24"/>
          <w:szCs w:val="24"/>
        </w:rPr>
        <w:t>Checklist</w:t>
      </w:r>
    </w:p>
    <w:p w:rsidR="008A6546" w:rsidRPr="003E50CE" w:rsidRDefault="008A6546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4130</wp:posOffset>
                </wp:positionV>
                <wp:extent cx="5867400" cy="19240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1924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A6546" w:rsidRDefault="008A6546" w:rsidP="008A6546">
                            <w:pPr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1. You are enrolled on the Blackboard ENGL1101 Exemption Test course. 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 xml:space="preserve">□ </w:t>
                            </w:r>
                          </w:p>
                          <w:p w:rsidR="008A6546" w:rsidRPr="003E50CE" w:rsidRDefault="008A6546" w:rsidP="008A6546">
                            <w:r w:rsidRPr="003E50CE">
                              <w:t xml:space="preserve">If not, </w:t>
                            </w:r>
                            <w:r w:rsidRPr="003E50CE">
                              <w:rPr>
                                <w:rFonts w:cstheme="minorHAnsi"/>
                              </w:rPr>
                              <w:t xml:space="preserve">contact </w:t>
                            </w:r>
                            <w:proofErr w:type="spellStart"/>
                            <w:r w:rsidRPr="003E50CE">
                              <w:rPr>
                                <w:rFonts w:cstheme="minorHAnsi"/>
                              </w:rPr>
                              <w:t>öğrenci</w:t>
                            </w:r>
                            <w:proofErr w:type="spellEnd"/>
                            <w:r w:rsidRPr="003E50CE">
                              <w:rPr>
                                <w:rFonts w:cstheme="minorHAnsi"/>
                              </w:rPr>
                              <w:t xml:space="preserve"> </w:t>
                            </w:r>
                            <w:proofErr w:type="spellStart"/>
                            <w:r w:rsidRPr="003E50CE">
                              <w:rPr>
                                <w:rFonts w:cstheme="minorHAnsi"/>
                              </w:rPr>
                              <w:t>işleri</w:t>
                            </w:r>
                            <w:proofErr w:type="spellEnd"/>
                            <w:r w:rsidRPr="003E50CE">
                              <w:rPr>
                                <w:rFonts w:cstheme="minorHAnsi"/>
                              </w:rPr>
                              <w:t xml:space="preserve"> / student services by phone or email.</w:t>
                            </w:r>
                          </w:p>
                          <w:p w:rsidR="008A6546" w:rsidRDefault="008A6546" w:rsidP="008A6546">
                            <w:pPr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2. You have downloaded and run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Respondus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Monitor on your computer. 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□</w:t>
                            </w:r>
                          </w:p>
                          <w:p w:rsidR="008A6546" w:rsidRPr="009E2B64" w:rsidRDefault="008A6546" w:rsidP="008A6546">
                            <w:r w:rsidRPr="009E2B64">
                              <w:rPr>
                                <w:rFonts w:cstheme="minorHAnsi"/>
                              </w:rPr>
                              <w:t xml:space="preserve">If not, go to </w:t>
                            </w:r>
                            <w:hyperlink r:id="rId5" w:history="1">
                              <w:r w:rsidRPr="009E2B64">
                                <w:rPr>
                                  <w:rStyle w:val="Hyperlink"/>
                                </w:rPr>
                                <w:t>https://download.respondus.com/lockdown/download.php?id=763129592</w:t>
                              </w:r>
                            </w:hyperlink>
                            <w:r>
                              <w:t xml:space="preserve"> and follow the instructions.</w:t>
                            </w:r>
                          </w:p>
                          <w:p w:rsidR="008A6546" w:rsidRDefault="008A6546" w:rsidP="008A6546">
                            <w:pPr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3. You have a reliable internet connection, webcam and microphone. □</w:t>
                            </w:r>
                          </w:p>
                          <w:p w:rsidR="008A6546" w:rsidRPr="003E50CE" w:rsidRDefault="008A6546" w:rsidP="008A6546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If not, you will need to obtain these before the exam date. </w:t>
                            </w:r>
                          </w:p>
                          <w:p w:rsidR="008A6546" w:rsidRDefault="008A654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.9pt;width:462pt;height:151.5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" fillcolor="white [3201]" strokeweight=".5pt">
                <v:textbox>
                  <w:txbxContent>
                    <w:p w:rsidR="008A6546" w:rsidRDefault="008A6546" w:rsidP="008A6546">
                      <w:pPr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b/>
                        </w:rPr>
                        <w:t xml:space="preserve">1. You are enrolled on the Blackboard ENGL1101 Exemption Test course. </w:t>
                      </w:r>
                      <w:r>
                        <w:rPr>
                          <w:rFonts w:cstheme="minorHAnsi"/>
                          <w:b/>
                        </w:rPr>
                        <w:t xml:space="preserve">□ </w:t>
                      </w:r>
                    </w:p>
                    <w:p w:rsidR="008A6546" w:rsidRPr="003E50CE" w:rsidRDefault="008A6546" w:rsidP="008A6546">
                      <w:r w:rsidRPr="003E50CE">
                        <w:t xml:space="preserve">If not, </w:t>
                      </w:r>
                      <w:r w:rsidRPr="003E50CE">
                        <w:rPr>
                          <w:rFonts w:cstheme="minorHAnsi"/>
                        </w:rPr>
                        <w:t xml:space="preserve">contact </w:t>
                      </w:r>
                      <w:proofErr w:type="spellStart"/>
                      <w:r w:rsidRPr="003E50CE">
                        <w:rPr>
                          <w:rFonts w:cstheme="minorHAnsi"/>
                        </w:rPr>
                        <w:t>öğrenci</w:t>
                      </w:r>
                      <w:proofErr w:type="spellEnd"/>
                      <w:r w:rsidRPr="003E50CE">
                        <w:rPr>
                          <w:rFonts w:cstheme="minorHAnsi"/>
                        </w:rPr>
                        <w:t xml:space="preserve"> </w:t>
                      </w:r>
                      <w:proofErr w:type="spellStart"/>
                      <w:r w:rsidRPr="003E50CE">
                        <w:rPr>
                          <w:rFonts w:cstheme="minorHAnsi"/>
                        </w:rPr>
                        <w:t>işleri</w:t>
                      </w:r>
                      <w:proofErr w:type="spellEnd"/>
                      <w:r w:rsidRPr="003E50CE">
                        <w:rPr>
                          <w:rFonts w:cstheme="minorHAnsi"/>
                        </w:rPr>
                        <w:t xml:space="preserve"> / student services by phone or email.</w:t>
                      </w:r>
                    </w:p>
                    <w:p w:rsidR="008A6546" w:rsidRDefault="008A6546" w:rsidP="008A6546">
                      <w:pPr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b/>
                        </w:rPr>
                        <w:t xml:space="preserve">2. You have downloaded and run </w:t>
                      </w:r>
                      <w:proofErr w:type="spellStart"/>
                      <w:r>
                        <w:rPr>
                          <w:b/>
                        </w:rPr>
                        <w:t>Respondus</w:t>
                      </w:r>
                      <w:proofErr w:type="spellEnd"/>
                      <w:r>
                        <w:rPr>
                          <w:b/>
                        </w:rPr>
                        <w:t xml:space="preserve"> Monitor on your computer. </w:t>
                      </w:r>
                      <w:r>
                        <w:rPr>
                          <w:rFonts w:cstheme="minorHAnsi"/>
                          <w:b/>
                        </w:rPr>
                        <w:t>□</w:t>
                      </w:r>
                    </w:p>
                    <w:p w:rsidR="008A6546" w:rsidRPr="009E2B64" w:rsidRDefault="008A6546" w:rsidP="008A6546">
                      <w:r w:rsidRPr="009E2B64">
                        <w:rPr>
                          <w:rFonts w:cstheme="minorHAnsi"/>
                        </w:rPr>
                        <w:t xml:space="preserve">If not, go to </w:t>
                      </w:r>
                      <w:hyperlink r:id="rId6" w:history="1">
                        <w:r w:rsidRPr="009E2B64">
                          <w:rPr>
                            <w:rStyle w:val="Hyperlink"/>
                          </w:rPr>
                          <w:t>https://download.respondus.com/lockdown/download.php?id=763129592</w:t>
                        </w:r>
                      </w:hyperlink>
                      <w:r>
                        <w:t xml:space="preserve"> and follow the instructions.</w:t>
                      </w:r>
                    </w:p>
                    <w:p w:rsidR="008A6546" w:rsidRDefault="008A6546" w:rsidP="008A6546">
                      <w:pPr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3. You have a reliable internet connection, webcam and microphone. □</w:t>
                      </w:r>
                    </w:p>
                    <w:p w:rsidR="008A6546" w:rsidRPr="003E50CE" w:rsidRDefault="008A6546" w:rsidP="008A6546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If not, you will need to obtain these before the exam date. </w:t>
                      </w:r>
                    </w:p>
                    <w:p w:rsidR="008A6546" w:rsidRDefault="008A6546"/>
                  </w:txbxContent>
                </v:textbox>
                <w10:wrap anchorx="margin"/>
              </v:shape>
            </w:pict>
          </mc:Fallback>
        </mc:AlternateContent>
      </w:r>
    </w:p>
    <w:p w:rsidR="003E50CE" w:rsidRDefault="003E50CE">
      <w:pPr>
        <w:rPr>
          <w:b/>
        </w:rPr>
      </w:pPr>
    </w:p>
    <w:p w:rsidR="008A6546" w:rsidRDefault="008A6546">
      <w:pPr>
        <w:rPr>
          <w:b/>
          <w:sz w:val="24"/>
          <w:szCs w:val="24"/>
        </w:rPr>
      </w:pPr>
    </w:p>
    <w:p w:rsidR="008A6546" w:rsidRDefault="008A6546">
      <w:pPr>
        <w:rPr>
          <w:b/>
          <w:sz w:val="24"/>
          <w:szCs w:val="24"/>
        </w:rPr>
      </w:pPr>
    </w:p>
    <w:p w:rsidR="008A6546" w:rsidRDefault="008A6546">
      <w:pPr>
        <w:rPr>
          <w:b/>
          <w:sz w:val="24"/>
          <w:szCs w:val="24"/>
        </w:rPr>
      </w:pPr>
    </w:p>
    <w:p w:rsidR="008A6546" w:rsidRDefault="008A6546">
      <w:pPr>
        <w:rPr>
          <w:b/>
          <w:sz w:val="24"/>
          <w:szCs w:val="24"/>
        </w:rPr>
      </w:pPr>
    </w:p>
    <w:p w:rsidR="008A6546" w:rsidRDefault="008A6546">
      <w:pPr>
        <w:rPr>
          <w:b/>
          <w:sz w:val="24"/>
          <w:szCs w:val="24"/>
        </w:rPr>
      </w:pPr>
    </w:p>
    <w:p w:rsidR="0011216B" w:rsidRPr="005B607D" w:rsidRDefault="0011216B">
      <w:pPr>
        <w:rPr>
          <w:b/>
          <w:sz w:val="24"/>
          <w:szCs w:val="24"/>
        </w:rPr>
      </w:pPr>
      <w:r w:rsidRPr="005B607D">
        <w:rPr>
          <w:b/>
          <w:sz w:val="24"/>
          <w:szCs w:val="24"/>
        </w:rPr>
        <w:t xml:space="preserve">How to take the English 101 Exemption Exam on the Blackboard &amp; </w:t>
      </w:r>
      <w:proofErr w:type="spellStart"/>
      <w:r w:rsidRPr="005B607D">
        <w:rPr>
          <w:b/>
          <w:sz w:val="24"/>
          <w:szCs w:val="24"/>
        </w:rPr>
        <w:t>Respondus</w:t>
      </w:r>
      <w:proofErr w:type="spellEnd"/>
      <w:r w:rsidRPr="005B607D">
        <w:rPr>
          <w:b/>
          <w:sz w:val="24"/>
          <w:szCs w:val="24"/>
        </w:rPr>
        <w:t xml:space="preserve"> systems: </w:t>
      </w:r>
    </w:p>
    <w:p w:rsidR="00943E97" w:rsidRDefault="008C43C7">
      <w:r>
        <w:t>1</w:t>
      </w:r>
      <w:r w:rsidR="005B607D">
        <w:t xml:space="preserve">. </w:t>
      </w:r>
      <w:r w:rsidR="00710CF6">
        <w:t>Be online 30 minutes before</w:t>
      </w:r>
      <w:r w:rsidR="005B607D">
        <w:t xml:space="preserve"> the exam opens and make sure you are comfortable. </w:t>
      </w:r>
    </w:p>
    <w:p w:rsidR="0011216B" w:rsidRDefault="00943E97">
      <w:r w:rsidRPr="00E33A41">
        <w:rPr>
          <w:highlight w:val="yellow"/>
        </w:rPr>
        <w:t>2</w:t>
      </w:r>
      <w:r w:rsidR="0011216B" w:rsidRPr="00E33A41">
        <w:rPr>
          <w:highlight w:val="yellow"/>
        </w:rPr>
        <w:t xml:space="preserve">. </w:t>
      </w:r>
      <w:r w:rsidR="00E33A41" w:rsidRPr="00E33A41">
        <w:rPr>
          <w:highlight w:val="yellow"/>
        </w:rPr>
        <w:t xml:space="preserve">Launch </w:t>
      </w:r>
      <w:proofErr w:type="spellStart"/>
      <w:r w:rsidR="00E33A41" w:rsidRPr="00E33A41">
        <w:rPr>
          <w:highlight w:val="yellow"/>
        </w:rPr>
        <w:t>Respondus</w:t>
      </w:r>
      <w:proofErr w:type="spellEnd"/>
      <w:r w:rsidR="00E33A41" w:rsidRPr="00E33A41">
        <w:rPr>
          <w:highlight w:val="yellow"/>
        </w:rPr>
        <w:t xml:space="preserve">. </w:t>
      </w:r>
      <w:r w:rsidRPr="00E33A41">
        <w:rPr>
          <w:highlight w:val="yellow"/>
        </w:rPr>
        <w:t xml:space="preserve">Go to the ENGL1101 Exemption Exam course on Blackboard. Go to the Quiz page. </w:t>
      </w:r>
      <w:r w:rsidR="0011216B" w:rsidRPr="00E33A41">
        <w:rPr>
          <w:highlight w:val="yellow"/>
        </w:rPr>
        <w:t xml:space="preserve"> Click this bu</w:t>
      </w:r>
      <w:r w:rsidR="00F06291" w:rsidRPr="00E33A41">
        <w:rPr>
          <w:highlight w:val="yellow"/>
        </w:rPr>
        <w:t>tton: “Launch Lockdown Browser”.</w:t>
      </w:r>
    </w:p>
    <w:p w:rsidR="00943E97" w:rsidRDefault="0011216B">
      <w:r>
        <w:t xml:space="preserve">5. This will take you to the </w:t>
      </w:r>
      <w:proofErr w:type="spellStart"/>
      <w:r>
        <w:t>Respondus</w:t>
      </w:r>
      <w:proofErr w:type="spellEnd"/>
      <w:r>
        <w:t xml:space="preserve"> browser. </w:t>
      </w:r>
      <w:r w:rsidR="00943E97">
        <w:t xml:space="preserve">You will need to complete the Start-up Steps first. Follow the screens as they come up. A </w:t>
      </w:r>
      <w:r w:rsidR="00F06291">
        <w:t xml:space="preserve">useful </w:t>
      </w:r>
      <w:r w:rsidR="00943E97">
        <w:t xml:space="preserve">guide is provided here: </w:t>
      </w:r>
      <w:hyperlink r:id="rId7" w:history="1">
        <w:r w:rsidR="00F06291" w:rsidRPr="00E009C1">
          <w:rPr>
            <w:rStyle w:val="Hyperlink"/>
          </w:rPr>
          <w:t>http://www.isikun.edu.tr/i/content/16109_1_Respondus%20instructions%20before%20test.pdf</w:t>
        </w:r>
      </w:hyperlink>
    </w:p>
    <w:p w:rsidR="00F06291" w:rsidRDefault="00F06291">
      <w:r>
        <w:t xml:space="preserve">And the </w:t>
      </w:r>
      <w:proofErr w:type="spellStart"/>
      <w:r>
        <w:t>Respondus</w:t>
      </w:r>
      <w:proofErr w:type="spellEnd"/>
      <w:r>
        <w:t xml:space="preserve"> guide is here:</w:t>
      </w:r>
    </w:p>
    <w:p w:rsidR="00F06291" w:rsidRDefault="00223A58">
      <w:hyperlink r:id="rId8" w:history="1">
        <w:r w:rsidR="00F06291" w:rsidRPr="00E009C1">
          <w:rPr>
            <w:rStyle w:val="Hyperlink"/>
          </w:rPr>
          <w:t>https://web.respondus.com/using-lockdown-browser-with-a-webcam-the-student-experience/</w:t>
        </w:r>
      </w:hyperlink>
    </w:p>
    <w:p w:rsidR="0011216B" w:rsidRDefault="0011216B" w:rsidP="008A6546">
      <w:r>
        <w:t xml:space="preserve">Click “Start Quiz”. </w:t>
      </w:r>
      <w:r w:rsidR="00F06291" w:rsidRPr="005B607D">
        <w:rPr>
          <w:b/>
        </w:rPr>
        <w:t>Do not attempt to open any other screens or applications on your computer</w:t>
      </w:r>
      <w:r w:rsidR="008A6546">
        <w:rPr>
          <w:b/>
        </w:rPr>
        <w:t xml:space="preserve">. </w:t>
      </w:r>
      <w:r w:rsidR="005B607D">
        <w:rPr>
          <w:b/>
        </w:rPr>
        <w:t xml:space="preserve">Remain in front of your screen. </w:t>
      </w:r>
    </w:p>
    <w:p w:rsidR="0011216B" w:rsidRDefault="0011216B">
      <w:r>
        <w:t xml:space="preserve">6. Follow the instructions until you see “Begin Exam” &amp; “Start attempt” </w:t>
      </w:r>
    </w:p>
    <w:p w:rsidR="0011216B" w:rsidRDefault="0011216B">
      <w:r>
        <w:t xml:space="preserve">7. At the end of the exam, click “Finish attempt” &gt;&gt;&gt; “Submit all and finish” and click “Exit Browser”. You will come back to </w:t>
      </w:r>
      <w:r w:rsidR="00C21046">
        <w:t xml:space="preserve">the </w:t>
      </w:r>
      <w:r>
        <w:t>Blackboard Exam Area on Chrome browser.</w:t>
      </w:r>
    </w:p>
    <w:p w:rsidR="0011216B" w:rsidRDefault="0011216B">
      <w:r>
        <w:t xml:space="preserve">Possible Problems: </w:t>
      </w:r>
    </w:p>
    <w:p w:rsidR="0011216B" w:rsidRDefault="0011216B">
      <w:r>
        <w:lastRenderedPageBreak/>
        <w:t xml:space="preserve">1. </w:t>
      </w:r>
      <w:proofErr w:type="spellStart"/>
      <w:r>
        <w:t>Respondus</w:t>
      </w:r>
      <w:proofErr w:type="spellEnd"/>
      <w:r>
        <w:t xml:space="preserve"> browser may freeze: Close </w:t>
      </w:r>
      <w:proofErr w:type="spellStart"/>
      <w:r>
        <w:t>Respondus</w:t>
      </w:r>
      <w:proofErr w:type="spellEnd"/>
      <w:r>
        <w:t xml:space="preserve"> and other programs (except Chrome) and try again. </w:t>
      </w:r>
    </w:p>
    <w:p w:rsidR="0011216B" w:rsidRDefault="0011216B">
      <w:r>
        <w:t xml:space="preserve">2. </w:t>
      </w:r>
      <w:proofErr w:type="spellStart"/>
      <w:r>
        <w:t>Respondus</w:t>
      </w:r>
      <w:proofErr w:type="spellEnd"/>
      <w:r>
        <w:t xml:space="preserve"> may warn you for face detection: Show your full face to the camera </w:t>
      </w:r>
    </w:p>
    <w:p w:rsidR="00727D95" w:rsidRDefault="0011216B">
      <w:r>
        <w:t xml:space="preserve">3. </w:t>
      </w:r>
      <w:proofErr w:type="spellStart"/>
      <w:r>
        <w:t>Respondus</w:t>
      </w:r>
      <w:proofErr w:type="spellEnd"/>
      <w:r>
        <w:t xml:space="preserve"> may terminate your exam: DO NOT TRY TO OPEN ANY OTHER PROGRAMS DURING THE TEST (INCLUDING CHROME). If your exam is terminated, you should repeat steps 3-7 above to retake your exam and continue from where you left. However, you may get a zero “0” after your exam is examined by the teachers.</w:t>
      </w:r>
    </w:p>
    <w:p w:rsidR="0011216B" w:rsidRDefault="0011216B">
      <w:r>
        <w:t xml:space="preserve"> 4. In case you have a problem during taking the exam, write to </w:t>
      </w:r>
      <w:hyperlink r:id="rId9" w:history="1">
        <w:r w:rsidRPr="00557B06">
          <w:rPr>
            <w:rStyle w:val="Hyperlink"/>
          </w:rPr>
          <w:t>robert.gray@isikun.edu.tr</w:t>
        </w:r>
      </w:hyperlink>
      <w:r>
        <w:t xml:space="preserve"> </w:t>
      </w:r>
    </w:p>
    <w:p w:rsidR="008A6546" w:rsidRPr="008A6546" w:rsidRDefault="008A6546" w:rsidP="008A6546"/>
    <w:p w:rsidR="00051C22" w:rsidRPr="008A6546" w:rsidRDefault="00051C22" w:rsidP="008A6546"/>
    <w:sectPr w:rsidR="00051C22" w:rsidRPr="008A65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wMbMwMTM0tTQwsrBQ0lEKTi0uzszPAykwrAUAKRk/diwAAAA="/>
  </w:docVars>
  <w:rsids>
    <w:rsidRoot w:val="0011216B"/>
    <w:rsid w:val="0003246A"/>
    <w:rsid w:val="00051C22"/>
    <w:rsid w:val="0011216B"/>
    <w:rsid w:val="00211FE6"/>
    <w:rsid w:val="00223A58"/>
    <w:rsid w:val="003A2CB4"/>
    <w:rsid w:val="003E50CE"/>
    <w:rsid w:val="004C728E"/>
    <w:rsid w:val="005B607D"/>
    <w:rsid w:val="00710CF6"/>
    <w:rsid w:val="00727D95"/>
    <w:rsid w:val="008A6546"/>
    <w:rsid w:val="008C43C7"/>
    <w:rsid w:val="00943E97"/>
    <w:rsid w:val="009D4C31"/>
    <w:rsid w:val="009E2B64"/>
    <w:rsid w:val="00A61250"/>
    <w:rsid w:val="00A97730"/>
    <w:rsid w:val="00BB2F75"/>
    <w:rsid w:val="00C21046"/>
    <w:rsid w:val="00E33A41"/>
    <w:rsid w:val="00F06291"/>
    <w:rsid w:val="00F37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BC85DD-F288-484F-95BD-0728BF0BF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216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respondus.com/using-lockdown-browser-with-a-webcam-the-student-experience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isikun.edu.tr/i/content/16109_1_Respondus%20instructions%20before%20test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wnload.respondus.com/lockdown/download.php?id=76312959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ownload.respondus.com/lockdown/download.php?id=763129592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isikuniversity.mrooms.net/course/view.php?id=7811" TargetMode="External"/><Relationship Id="rId9" Type="http://schemas.openxmlformats.org/officeDocument/2006/relationships/hyperlink" Target="mailto:robert.gray@isikun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GRAY</dc:creator>
  <cp:keywords/>
  <dc:description/>
  <cp:lastModifiedBy>Nuket Ayaşlı</cp:lastModifiedBy>
  <cp:revision>4</cp:revision>
  <dcterms:created xsi:type="dcterms:W3CDTF">2020-09-20T10:32:00Z</dcterms:created>
  <dcterms:modified xsi:type="dcterms:W3CDTF">2020-09-20T14:43:00Z</dcterms:modified>
</cp:coreProperties>
</file>